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Elena Torr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torres@vetsmiam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29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a decade of expertise in providing comprehensive healthcare services to animals in the United States Miami community. Specializing in small animal medicine, exotic pets, and emergency care, I am passionate about promoting animal welfare and fostering strong relationships between pet owners and their companions. My work as a Veterinarian in Miami has been deeply rooted in addressing the unique needs of the region’s diverse wildlife, tropical climate challenges, and urban pet population. With a commitment to excellence in clinical practice, education, and community outreach, I aim to contribute to the advancement of veterinary care in the United States Miami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ty of Florida College of Veterinary Medicine, Gainesville, FL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Zoology</w:t>
      </w:r>
      <w:r>
        <w:t xml:space="preserve">, Florida International University, Miami, FL (Graduated: 200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xotic Animal Medicine</w:t>
      </w:r>
      <w:r>
        <w:t xml:space="preserve">, American Association of Avian Veterinarians (AAAV), United States (Completed: 2015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44aa17354f560b83f82f5837bb271d4144405c"/>
    <w:p>
      <w:pPr>
        <w:pStyle w:val="Heading3"/>
      </w:pPr>
      <w:r>
        <w:rPr>
          <w:bCs/>
          <w:b/>
        </w:rPr>
        <w:t xml:space="preserve">Veterinarian</w:t>
      </w:r>
      <w:r>
        <w:t xml:space="preserve">, Miami Animal Health Clinic, Miami, FL (2018 – Present)</w:t>
      </w:r>
    </w:p>
    <w:p>
      <w:pPr>
        <w:numPr>
          <w:ilvl w:val="0"/>
          <w:numId w:val="1002"/>
        </w:numPr>
        <w:pStyle w:val="Compact"/>
      </w:pPr>
      <w:r>
        <w:t xml:space="preserve">Provide preventive care, diagnostics, and treatment for dogs, cats, birds, and small mammals.</w:t>
      </w:r>
    </w:p>
    <w:p>
      <w:pPr>
        <w:numPr>
          <w:ilvl w:val="0"/>
          <w:numId w:val="1002"/>
        </w:numPr>
        <w:pStyle w:val="Compact"/>
      </w:pPr>
      <w:r>
        <w:t xml:space="preserve">Collaborate with local wildlife rehabilitation centers in the United States Miami area to treat injured or orphaned animals.</w:t>
      </w:r>
    </w:p>
    <w:p>
      <w:pPr>
        <w:numPr>
          <w:ilvl w:val="0"/>
          <w:numId w:val="1002"/>
        </w:numPr>
        <w:pStyle w:val="Compact"/>
      </w:pPr>
      <w:r>
        <w:t xml:space="preserve">Conduct community education workshops on pet care and zoonotic disease prevention in urban environments.</w:t>
      </w:r>
    </w:p>
    <w:p>
      <w:pPr>
        <w:numPr>
          <w:ilvl w:val="0"/>
          <w:numId w:val="1002"/>
        </w:numPr>
        <w:pStyle w:val="Compact"/>
      </w:pPr>
      <w:r>
        <w:t xml:space="preserve">Mentor veterinary students from Florida International University during their clinical rotations at the clinic.</w:t>
      </w:r>
    </w:p>
    <w:bookmarkEnd w:id="23"/>
    <w:bookmarkStart w:id="24" w:name="X1732b9809494bcfc7738bb6626784f8d483184b"/>
    <w:p>
      <w:pPr>
        <w:pStyle w:val="Heading3"/>
      </w:pPr>
      <w:r>
        <w:rPr>
          <w:bCs/>
          <w:b/>
        </w:rPr>
        <w:t xml:space="preserve">Veterinary Intern</w:t>
      </w:r>
      <w:r>
        <w:t xml:space="preserve">, Miami Tropical Veterinary Hospital, Miami, FL (2015 – 2018)</w:t>
      </w:r>
    </w:p>
    <w:p>
      <w:pPr>
        <w:numPr>
          <w:ilvl w:val="0"/>
          <w:numId w:val="1003"/>
        </w:numPr>
        <w:pStyle w:val="Compact"/>
      </w:pPr>
      <w:r>
        <w:t xml:space="preserve">Specialized training in tropical animal health and infectious disease management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rotocols for treating reptiles and amphibians affected by climate-related illnesses.</w:t>
      </w:r>
    </w:p>
    <w:p>
      <w:pPr>
        <w:numPr>
          <w:ilvl w:val="0"/>
          <w:numId w:val="1003"/>
        </w:numPr>
        <w:pStyle w:val="Compact"/>
      </w:pPr>
      <w:r>
        <w:t xml:space="preserve">Participated in mobile clinics serving underserved communities in Miami-Dade County.</w:t>
      </w:r>
    </w:p>
    <w:bookmarkEnd w:id="24"/>
    <w:bookmarkStart w:id="25" w:name="X8b23406d0a9be1d3e1db568ca3b02d3ed41efd7"/>
    <w:p>
      <w:pPr>
        <w:pStyle w:val="Heading3"/>
      </w:pPr>
      <w:r>
        <w:rPr>
          <w:bCs/>
          <w:b/>
        </w:rPr>
        <w:t xml:space="preserve">Veterinary Assistant</w:t>
      </w:r>
      <w:r>
        <w:t xml:space="preserve">, Everglades Animal Rescue, Homestead, FL (2012 – 2015)</w:t>
      </w:r>
    </w:p>
    <w:p>
      <w:pPr>
        <w:numPr>
          <w:ilvl w:val="0"/>
          <w:numId w:val="1004"/>
        </w:numPr>
        <w:pStyle w:val="Compact"/>
      </w:pPr>
      <w:r>
        <w:t xml:space="preserve">Supported spay/neuter programs and rehabilitation efforts for injured wildlife in the United States Miami region.</w:t>
      </w:r>
    </w:p>
    <w:p>
      <w:pPr>
        <w:numPr>
          <w:ilvl w:val="0"/>
          <w:numId w:val="1004"/>
        </w:numPr>
        <w:pStyle w:val="Compact"/>
      </w:pPr>
      <w:r>
        <w:t xml:space="preserve">Volunteered for emergency response teams during hurricane seasons to assist with animal evacuation and sheltering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urgery, diagnostics, dermatology, and internal medic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Knowledge:</w:t>
      </w:r>
      <w:r>
        <w:t xml:space="preserve"> </w:t>
      </w:r>
      <w:r>
        <w:t xml:space="preserve">Exotic pet care, tropical disease management, and emergency trauma respon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agnostic imaging (X-ray, ultrasound), laboratory testing, and electronic medical records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effective communication with Miami’s multilingual population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orida State Veterinary License</w:t>
      </w:r>
      <w:r>
        <w:t xml:space="preserve">, issued by the Florida Veterinary Medical Association (FVM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Veterinary Practitioners (ABVP) Certification</w:t>
      </w:r>
      <w:r>
        <w:t xml:space="preserve"> </w:t>
      </w:r>
      <w:r>
        <w:t xml:space="preserve">in Small Animal Medici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Pet Obesity Management</w:t>
      </w:r>
      <w:r>
        <w:t xml:space="preserve">, American Animal Hospital Association (AAH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Regular participation in seminars on Miami-specific issues, such as leptospirosis prevention and mosquito-borne disease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Veterinarian in the United States Miami area, I actively engage with local organizations to improve animal welfare. I serve on the board of the Miami Humane Society, where I advocate for pet adoption and affordable spay/neuter programs. Additionally, I partner with schools in Miami-Dade County to provide educational materials on responsible pet ownership and wildlife conservation. My commitment to the community includes organizing annual free vaccination drives at public parks in Miami.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Managing Zoonotic Diseases in Urban Tropical Environments: A Miami Perspective," *Journal of Exotic Pet Medicine*, 2021.</w:t>
      </w:r>
    </w:p>
    <w:p>
      <w:pPr>
        <w:numPr>
          <w:ilvl w:val="0"/>
          <w:numId w:val="1007"/>
        </w:numPr>
        <w:pStyle w:val="Compact"/>
      </w:pPr>
      <w:r>
        <w:t xml:space="preserve">Co-authored a study on the impact of climate change on reptile health in South Florida, published by the American Veterinary Medical Association (AVMA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Veterinary Medical Association (AVMA)</w:t>
      </w:r>
    </w:p>
    <w:p>
      <w:pPr>
        <w:numPr>
          <w:ilvl w:val="0"/>
          <w:numId w:val="1008"/>
        </w:numPr>
        <w:pStyle w:val="Compact"/>
      </w:pPr>
      <w:r>
        <w:t xml:space="preserve">Florida Veterinary Medical Association (FVMA)</w:t>
      </w:r>
    </w:p>
    <w:p>
      <w:pPr>
        <w:numPr>
          <w:ilvl w:val="0"/>
          <w:numId w:val="1008"/>
        </w:numPr>
        <w:pStyle w:val="Compact"/>
      </w:pPr>
      <w:r>
        <w:t xml:space="preserve">Miami Animal Health Council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ia Elena Torres at maria.torres@vetsmiami.com for references from colleagues and community partners in the United States Miami are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United States Miami</dc:title>
  <dc:creator/>
  <dc:language>en</dc:language>
  <cp:keywords/>
  <dcterms:created xsi:type="dcterms:W3CDTF">2026-06-03T05:31:04Z</dcterms:created>
  <dcterms:modified xsi:type="dcterms:W3CDTF">2026-06-03T05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